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长公共子序列"/>
      <w:bookmarkEnd w:id="21"/>
      <w:r>
        <w:t xml:space="preserve">最长公共子序列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ngestCommonSequence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p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2[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dp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dp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</w:t>
      </w:r>
      <w:r>
        <w:rPr>
          <w:rStyle w:val="NormalTok"/>
        </w:rPr>
        <w:t xml:space="preserve">(dp[i][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][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actu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expect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ctua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u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ctu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equ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equ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h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h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equ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cid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fer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cier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equ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hau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ui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i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estCommonSequ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dfrsa"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bf95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0Z</dcterms:created>
  <dcterms:modified xsi:type="dcterms:W3CDTF">2022-06-04T10:33:20Z</dcterms:modified>
</cp:coreProperties>
</file>